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4883" w:rsidRDefault="00CB4883">
      <w:pPr>
        <w:jc w:val="center"/>
        <w:rPr>
          <w:b/>
        </w:rPr>
      </w:pPr>
      <w:bookmarkStart w:id="0" w:name="_GoBack"/>
      <w:bookmarkEnd w:id="0"/>
      <w:r>
        <w:rPr>
          <w:b/>
        </w:rPr>
        <w:t>Guidelines for Critiquing Poetry</w:t>
      </w:r>
    </w:p>
    <w:p w:rsidR="00564253" w:rsidRDefault="00564253">
      <w:pPr>
        <w:jc w:val="center"/>
        <w:rPr>
          <w:b/>
        </w:rPr>
      </w:pPr>
    </w:p>
    <w:p w:rsidR="00564253" w:rsidRDefault="00564253">
      <w:pPr>
        <w:jc w:val="center"/>
        <w:rPr>
          <w:b/>
        </w:rPr>
      </w:pPr>
    </w:p>
    <w:p w:rsidR="00564253" w:rsidRDefault="00564253" w:rsidP="00564253">
      <w:pPr>
        <w:rPr>
          <w:b/>
        </w:rPr>
      </w:pPr>
    </w:p>
    <w:p w:rsidR="00CB4883" w:rsidRDefault="00CB4883"/>
    <w:p w:rsidR="00564253" w:rsidRDefault="00CB4883">
      <w:r>
        <w:t>First of all, read the poem silently</w:t>
      </w:r>
      <w:r w:rsidR="00564253">
        <w:t>—</w:t>
      </w:r>
    </w:p>
    <w:p w:rsidR="00564253" w:rsidRDefault="00231EBC">
      <w:r>
        <w:tab/>
        <w:t xml:space="preserve">Can you tell </w:t>
      </w:r>
      <w:proofErr w:type="gramStart"/>
      <w:r>
        <w:t>–</w:t>
      </w:r>
      <w:proofErr w:type="gramEnd"/>
    </w:p>
    <w:p w:rsidR="00231EBC" w:rsidRDefault="00231EBC" w:rsidP="00231EBC">
      <w:pPr>
        <w:numPr>
          <w:ilvl w:val="0"/>
          <w:numId w:val="1"/>
        </w:numPr>
      </w:pPr>
      <w:r>
        <w:t>Who is the speaker?</w:t>
      </w:r>
    </w:p>
    <w:p w:rsidR="00231EBC" w:rsidRDefault="00231EBC" w:rsidP="00231EBC">
      <w:pPr>
        <w:numPr>
          <w:ilvl w:val="0"/>
          <w:numId w:val="1"/>
        </w:numPr>
      </w:pPr>
      <w:r>
        <w:t>What happens in the poem?</w:t>
      </w:r>
    </w:p>
    <w:p w:rsidR="00231EBC" w:rsidRDefault="00231EBC" w:rsidP="00231EBC">
      <w:pPr>
        <w:numPr>
          <w:ilvl w:val="0"/>
          <w:numId w:val="1"/>
        </w:numPr>
      </w:pPr>
      <w:r>
        <w:t>Where is the “turn?”</w:t>
      </w:r>
    </w:p>
    <w:p w:rsidR="00564253" w:rsidRDefault="00564253"/>
    <w:p w:rsidR="00CB4883" w:rsidRDefault="00231EBC">
      <w:r>
        <w:t xml:space="preserve"> H</w:t>
      </w:r>
      <w:r w:rsidR="00564253">
        <w:t xml:space="preserve">ave the poet read their poem </w:t>
      </w:r>
      <w:r w:rsidR="00CB4883">
        <w:t xml:space="preserve">out loud. </w:t>
      </w:r>
    </w:p>
    <w:p w:rsidR="00231EBC" w:rsidRDefault="00231EBC"/>
    <w:p w:rsidR="00231EBC" w:rsidRDefault="00231EBC">
      <w:r>
        <w:t>Have each participant share their thoughts as they focus on one or more of the following:</w:t>
      </w:r>
    </w:p>
    <w:p w:rsidR="00CB4883" w:rsidRDefault="00CB4883"/>
    <w:p w:rsidR="00CB4883" w:rsidRDefault="00CB4883" w:rsidP="00231EBC">
      <w:pPr>
        <w:numPr>
          <w:ilvl w:val="0"/>
          <w:numId w:val="2"/>
        </w:numPr>
      </w:pPr>
      <w:r>
        <w:t xml:space="preserve">Begin by acknowledging the good points. </w:t>
      </w:r>
    </w:p>
    <w:p w:rsidR="00CB4883" w:rsidRDefault="00CB4883"/>
    <w:p w:rsidR="00231EBC" w:rsidRDefault="00CB4883" w:rsidP="00231EBC">
      <w:pPr>
        <w:numPr>
          <w:ilvl w:val="0"/>
          <w:numId w:val="2"/>
        </w:numPr>
      </w:pPr>
      <w:r>
        <w:t xml:space="preserve">What impressed you about the poem? </w:t>
      </w:r>
    </w:p>
    <w:p w:rsidR="00231EBC" w:rsidRDefault="00231EBC" w:rsidP="00231EBC">
      <w:pPr>
        <w:pStyle w:val="ListParagraph"/>
      </w:pPr>
    </w:p>
    <w:p w:rsidR="00231EBC" w:rsidRDefault="00231EBC" w:rsidP="00231EBC">
      <w:pPr>
        <w:numPr>
          <w:ilvl w:val="0"/>
          <w:numId w:val="2"/>
        </w:numPr>
      </w:pPr>
      <w:r>
        <w:t>What in the poem works?</w:t>
      </w:r>
    </w:p>
    <w:p w:rsidR="00231EBC" w:rsidRDefault="00231EBC" w:rsidP="00231EBC">
      <w:pPr>
        <w:pStyle w:val="ListParagraph"/>
      </w:pPr>
    </w:p>
    <w:p w:rsidR="00231EBC" w:rsidRDefault="00231EBC" w:rsidP="00231EBC">
      <w:pPr>
        <w:numPr>
          <w:ilvl w:val="0"/>
          <w:numId w:val="2"/>
        </w:numPr>
      </w:pPr>
      <w:r>
        <w:t>W</w:t>
      </w:r>
      <w:r w:rsidR="00CB4883">
        <w:t>hich ideas or images could be expanded or tri</w:t>
      </w:r>
      <w:r w:rsidR="00564253">
        <w:t>mmed to better focus the poem.</w:t>
      </w:r>
    </w:p>
    <w:p w:rsidR="00231EBC" w:rsidRDefault="00231EBC" w:rsidP="00231EBC">
      <w:pPr>
        <w:pStyle w:val="ListParagraph"/>
      </w:pPr>
    </w:p>
    <w:p w:rsidR="00231EBC" w:rsidRDefault="00CB4883" w:rsidP="00231EBC">
      <w:pPr>
        <w:numPr>
          <w:ilvl w:val="0"/>
          <w:numId w:val="2"/>
        </w:numPr>
      </w:pPr>
      <w:r>
        <w:t>Does the arrangement of the lines and stanzas work?</w:t>
      </w:r>
    </w:p>
    <w:p w:rsidR="00231EBC" w:rsidRDefault="00231EBC" w:rsidP="00231EBC">
      <w:pPr>
        <w:pStyle w:val="ListParagraph"/>
      </w:pPr>
    </w:p>
    <w:p w:rsidR="00CB4883" w:rsidRDefault="00CB4883" w:rsidP="00231EBC">
      <w:pPr>
        <w:numPr>
          <w:ilvl w:val="1"/>
          <w:numId w:val="2"/>
        </w:numPr>
      </w:pPr>
      <w:r>
        <w:t xml:space="preserve"> If not, suggest alternative line breaks or rearrangement of lines and/or stanzas.</w:t>
      </w:r>
    </w:p>
    <w:p w:rsidR="00CB4883" w:rsidRDefault="00CB4883"/>
    <w:p w:rsidR="00CB4883" w:rsidRDefault="00CB4883" w:rsidP="00231EBC">
      <w:pPr>
        <w:numPr>
          <w:ilvl w:val="0"/>
          <w:numId w:val="3"/>
        </w:numPr>
      </w:pPr>
      <w:r>
        <w:t xml:space="preserve">Can you find clichés, figures of </w:t>
      </w:r>
      <w:proofErr w:type="gramStart"/>
      <w:r>
        <w:t>speech</w:t>
      </w:r>
      <w:proofErr w:type="gramEnd"/>
      <w:r>
        <w:t xml:space="preserve"> or slang?  </w:t>
      </w:r>
    </w:p>
    <w:p w:rsidR="00CB4883" w:rsidRDefault="00CB4883"/>
    <w:p w:rsidR="00CB4883" w:rsidRDefault="00CB4883"/>
    <w:p w:rsidR="00231EBC" w:rsidRDefault="00CB4883">
      <w:r>
        <w:t xml:space="preserve">Point out examples of </w:t>
      </w:r>
      <w:r w:rsidR="00231EBC">
        <w:t>effective or ineffective</w:t>
      </w:r>
    </w:p>
    <w:p w:rsidR="00CB4883" w:rsidRDefault="00CB4883" w:rsidP="00231EBC">
      <w:pPr>
        <w:numPr>
          <w:ilvl w:val="0"/>
          <w:numId w:val="3"/>
        </w:numPr>
      </w:pPr>
      <w:proofErr w:type="gramStart"/>
      <w:r>
        <w:t>assonance</w:t>
      </w:r>
      <w:proofErr w:type="gramEnd"/>
      <w:r>
        <w:t>, consonance, alliteration, figurative language.</w:t>
      </w:r>
    </w:p>
    <w:p w:rsidR="00CB4883" w:rsidRDefault="00CB4883"/>
    <w:p w:rsidR="00CB4883" w:rsidRDefault="00CB4883" w:rsidP="00231EBC">
      <w:pPr>
        <w:numPr>
          <w:ilvl w:val="0"/>
          <w:numId w:val="3"/>
        </w:numPr>
      </w:pPr>
      <w:r>
        <w:t>metaphors or similes</w:t>
      </w:r>
    </w:p>
    <w:p w:rsidR="00231EBC" w:rsidRDefault="00231EBC" w:rsidP="00231EBC">
      <w:pPr>
        <w:pStyle w:val="ListParagraph"/>
      </w:pPr>
    </w:p>
    <w:p w:rsidR="00231EBC" w:rsidRDefault="00CB4883">
      <w:r>
        <w:t xml:space="preserve">Does the poem use abstract or concrete language? </w:t>
      </w:r>
    </w:p>
    <w:p w:rsidR="00CB4883" w:rsidRDefault="00231EBC" w:rsidP="00231EBC">
      <w:pPr>
        <w:numPr>
          <w:ilvl w:val="0"/>
          <w:numId w:val="4"/>
        </w:numPr>
      </w:pPr>
      <w:r>
        <w:t>W</w:t>
      </w:r>
      <w:r w:rsidR="00CB4883">
        <w:t>hat suggestions can you make to help transform from abstract to concrete?</w:t>
      </w:r>
    </w:p>
    <w:p w:rsidR="00CB4883" w:rsidRDefault="00CB4883"/>
    <w:p w:rsidR="00CB4883" w:rsidRDefault="00CB4883">
      <w:r>
        <w:t xml:space="preserve"> </w:t>
      </w:r>
      <w:r w:rsidR="00231EBC">
        <w:t>Are the</w:t>
      </w:r>
      <w:r>
        <w:t xml:space="preserve"> rhythms </w:t>
      </w:r>
      <w:r w:rsidR="00231EBC">
        <w:t xml:space="preserve">in the </w:t>
      </w:r>
      <w:proofErr w:type="gramStart"/>
      <w:r w:rsidR="00231EBC">
        <w:t>poem  effective</w:t>
      </w:r>
      <w:proofErr w:type="gramEnd"/>
      <w:r w:rsidR="00231EBC">
        <w:t>, fitting, appropriate?</w:t>
      </w:r>
    </w:p>
    <w:p w:rsidR="00CB4883" w:rsidRDefault="00CB4883"/>
    <w:p w:rsidR="00CB4883" w:rsidRDefault="00CB4883">
      <w:r>
        <w:t xml:space="preserve">Is there good use of imagery? </w:t>
      </w:r>
      <w:proofErr w:type="gramStart"/>
      <w:r>
        <w:t>Use of the five senses?</w:t>
      </w:r>
      <w:proofErr w:type="gramEnd"/>
      <w:r>
        <w:t xml:space="preserve"> (Taste, touch, smell, see, hear)</w:t>
      </w:r>
    </w:p>
    <w:p w:rsidR="00CB4883" w:rsidRDefault="00CB4883">
      <w:r>
        <w:t>Give examples.</w:t>
      </w:r>
    </w:p>
    <w:p w:rsidR="00CB4883" w:rsidRDefault="00CB4883"/>
    <w:p w:rsidR="00CB4883" w:rsidRDefault="00CB4883">
      <w:r>
        <w:t>Are the word choices appropriate? If not, make suggestions for alternatives.</w:t>
      </w:r>
    </w:p>
    <w:p w:rsidR="00CB4883" w:rsidRDefault="00CB4883"/>
    <w:p w:rsidR="00CB4883" w:rsidRDefault="00CB4883">
      <w:r>
        <w:t>How did you feel after you read the poem? What did it make you think about?</w:t>
      </w:r>
    </w:p>
    <w:sectPr w:rsidR="00CB4883">
      <w:pgSz w:w="12240" w:h="15840"/>
      <w:pgMar w:top="90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583A26"/>
    <w:multiLevelType w:val="hybridMultilevel"/>
    <w:tmpl w:val="11F2BC38"/>
    <w:lvl w:ilvl="0" w:tplc="04090001">
      <w:start w:val="1"/>
      <w:numFmt w:val="bullet"/>
      <w:lvlText w:val=""/>
      <w:lvlJc w:val="left"/>
      <w:pPr>
        <w:ind w:left="1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2" w:hanging="360"/>
      </w:pPr>
      <w:rPr>
        <w:rFonts w:ascii="Wingdings" w:hAnsi="Wingdings" w:hint="default"/>
      </w:rPr>
    </w:lvl>
  </w:abstractNum>
  <w:abstractNum w:abstractNumId="1">
    <w:nsid w:val="417E4D6C"/>
    <w:multiLevelType w:val="hybridMultilevel"/>
    <w:tmpl w:val="EC3EA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656E5D"/>
    <w:multiLevelType w:val="hybridMultilevel"/>
    <w:tmpl w:val="806C4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5FA374E"/>
    <w:multiLevelType w:val="hybridMultilevel"/>
    <w:tmpl w:val="90C8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embedSystemFonts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QQic3MTA0sDA3MDQyUdpeDU4uLM/DyQAuNaAJOAHrksAAAA"/>
  </w:docVars>
  <w:rsids>
    <w:rsidRoot w:val="00327F50"/>
    <w:rsid w:val="00231EBC"/>
    <w:rsid w:val="00327F50"/>
    <w:rsid w:val="00564253"/>
    <w:rsid w:val="006D7657"/>
    <w:rsid w:val="00CB4883"/>
    <w:rsid w:val="00E10419"/>
    <w:rsid w:val="00F27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327F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1EBC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327F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1EBC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for Critiquing Poetry</vt:lpstr>
    </vt:vector>
  </TitlesOfParts>
  <Company/>
  <LinksUpToDate>false</LinksUpToDate>
  <CharactersWithSpaces>12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Critiquing Poetry</dc:title>
  <dc:creator>Hinze Family</dc:creator>
  <cp:lastModifiedBy>Judy</cp:lastModifiedBy>
  <cp:revision>2</cp:revision>
  <cp:lastPrinted>2004-08-31T18:15:00Z</cp:lastPrinted>
  <dcterms:created xsi:type="dcterms:W3CDTF">2021-06-27T22:41:00Z</dcterms:created>
  <dcterms:modified xsi:type="dcterms:W3CDTF">2021-06-27T22:41:00Z</dcterms:modified>
</cp:coreProperties>
</file>